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220263" w:rsidRPr="00220263" w:rsidRDefault="00220263" w:rsidP="00220263">
      <w:r w:rsidRPr="00220263">
        <w:t>I recommend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7354A" w:rsidRPr="007346FF" w:rsidRDefault="0087354A" w:rsidP="009344FF">
      <w:bookmarkStart w:id="0" w:name="_GoBack"/>
      <w:r w:rsidRPr="007346FF">
        <w:t>Prof. Thomas F. George, University of Missouri-St. Louis, USA</w:t>
      </w:r>
      <w:bookmarkEnd w:id="0"/>
    </w:p>
    <w:sectPr w:rsidR="0087354A" w:rsidRPr="007346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1MzEysLA0MDCwNDFV0lEKTi0uzszPAykwrAUAG37BmSwAAAA="/>
  </w:docVars>
  <w:rsids>
    <w:rsidRoot w:val="00A72896"/>
    <w:rsid w:val="00220263"/>
    <w:rsid w:val="002C0B2C"/>
    <w:rsid w:val="007346FF"/>
    <w:rsid w:val="0087354A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496470"/>
  <w15:docId w15:val="{CC398EBE-3B27-4C43-BE3D-B0D9CE702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657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5</Characters>
  <Application>Microsoft Office Word</Application>
  <DocSecurity>0</DocSecurity>
  <Lines>1</Lines>
  <Paragraphs>1</Paragraphs>
  <ScaleCrop>false</ScaleCrop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21T10:59:00Z</dcterms:modified>
</cp:coreProperties>
</file>